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7E84" w:rsidRDefault="009E7E84" w:rsidP="009E7E84">
      <w:pPr>
        <w:pStyle w:val="Heading2"/>
      </w:pPr>
      <w:r>
        <w:t>Accelerating Project and Development Team Documentation</w:t>
      </w:r>
    </w:p>
    <w:p w:rsidR="0053700C" w:rsidRDefault="009E7E84" w:rsidP="009E7E84">
      <w:pPr>
        <w:pStyle w:val="Heading3"/>
      </w:pPr>
      <w:proofErr w:type="spellStart"/>
      <w:r>
        <w:t>Git</w:t>
      </w:r>
      <w:proofErr w:type="spellEnd"/>
      <w:r>
        <w:t xml:space="preserve"> Integration for </w:t>
      </w:r>
      <w:proofErr w:type="spellStart"/>
      <w:r>
        <w:t>Atlassian</w:t>
      </w:r>
      <w:proofErr w:type="spellEnd"/>
      <w:r>
        <w:t xml:space="preserve"> JIRA</w:t>
      </w:r>
    </w:p>
    <w:p w:rsidR="009E7E84" w:rsidRPr="009E7E84" w:rsidRDefault="009E7E84" w:rsidP="009E7E84"/>
    <w:p w:rsidR="0053700C" w:rsidRDefault="0053700C" w:rsidP="0053700C">
      <w:pPr>
        <w:ind w:firstLine="720"/>
      </w:pPr>
      <w:r>
        <w:t xml:space="preserve">The age-old struggle between </w:t>
      </w:r>
      <w:r w:rsidR="00F52296">
        <w:t>C</w:t>
      </w:r>
      <w:r>
        <w:t xml:space="preserve">ode-creators and project management stakeholders, keeping everyone up to date on progress. Developers, </w:t>
      </w:r>
      <w:r w:rsidR="00CB15B6">
        <w:t>E</w:t>
      </w:r>
      <w:r>
        <w:t>ngineers, and DevOps professionals will often make significant progress on their projects, but finding the time to go back and update their project notes regardless of the platform is an afterthought. This causes project managers to bug the development team for updates, and everyone is left feeling like they’re being</w:t>
      </w:r>
      <w:bookmarkStart w:id="0" w:name="_GoBack"/>
      <w:bookmarkEnd w:id="0"/>
      <w:r>
        <w:t xml:space="preserve"> micromanaged.</w:t>
      </w:r>
    </w:p>
    <w:p w:rsidR="009E7E84" w:rsidRDefault="009E7E84">
      <w:r>
        <w:tab/>
      </w:r>
      <w:proofErr w:type="spellStart"/>
      <w:r>
        <w:t>Atlassian</w:t>
      </w:r>
      <w:proofErr w:type="spellEnd"/>
      <w:r>
        <w:t xml:space="preserve"> products have a thriving marketplace for add-ons and applications to increase the efficiency and efficacy of these products to meet team needs. To </w:t>
      </w:r>
      <w:r w:rsidR="00F52296">
        <w:t>resolve</w:t>
      </w:r>
      <w:r>
        <w:t xml:space="preserve"> the software development struggle above, there is a very useful add-on available called “</w:t>
      </w:r>
      <w:proofErr w:type="spellStart"/>
      <w:r>
        <w:t>Git</w:t>
      </w:r>
      <w:proofErr w:type="spellEnd"/>
      <w:r>
        <w:t xml:space="preserve"> Integration for JIRA” that works with both Cloud and On-Premise based JIRA boards.</w:t>
      </w:r>
    </w:p>
    <w:p w:rsidR="009E7E84" w:rsidRDefault="009E7E84" w:rsidP="009E7E84">
      <w:pPr>
        <w:ind w:firstLine="720"/>
      </w:pPr>
      <w:r>
        <w:t xml:space="preserve">The goal of this add-on is to keep JIRA issue cards more closely tied to the actual work being completed, without encumbering the development teams. Every code commit on a repository that includes a Project Issue ID will automatically get linked together and viewable within the JIRA interface. Issue statuses such as In Progress / Pending / Waiting for Testing / Complete are all able to be manipulated and updated by code committers, without the need to update the cards manually. </w:t>
      </w:r>
    </w:p>
    <w:p w:rsidR="009E7E84" w:rsidRDefault="009E7E84" w:rsidP="009E7E84">
      <w:pPr>
        <w:ind w:firstLine="720"/>
      </w:pPr>
      <w:r>
        <w:t>While some project management professionals are comfortable looking through commit history, there will be times when comparisons and updates are needed for non-technical folks. The beauty of this integration is that without leaving the JIRA platform, you can view all code commits, look at what has changed, and see that nitty-gritty progress without the need for more technical background.</w:t>
      </w:r>
      <w:r w:rsidR="00CB15B6">
        <w:t xml:space="preserve"> Keeping a pulse on the team’s hard work is much easier </w:t>
      </w:r>
    </w:p>
    <w:p w:rsidR="009E7E84" w:rsidRDefault="009E7E84" w:rsidP="009E7E84">
      <w:pPr>
        <w:ind w:firstLine="720"/>
      </w:pPr>
      <w:r>
        <w:t xml:space="preserve">We would highly recommend a coding source control integration with your project board, to reduce that administrative burden in updating project tickets. Once development teams can update their JIRA issues without needing to do double-work (i.e. both commit messages and JIRA comments), and instead consolidate this work into 1 visible </w:t>
      </w:r>
      <w:r w:rsidR="00DF1329">
        <w:t>commit, your project’s documentation will no longer be so bare. Likewise, your Project Management teams will enjoy consistent updates on work being done without the hassle of locating developers individually.</w:t>
      </w:r>
      <w:r>
        <w:t xml:space="preserve"> </w:t>
      </w:r>
    </w:p>
    <w:sectPr w:rsidR="009E7E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0tDQ1NLIwtTAzNzFT0lEKTi0uzszPAykwrAUANLqL8SwAAAA="/>
  </w:docVars>
  <w:rsids>
    <w:rsidRoot w:val="0053700C"/>
    <w:rsid w:val="0053700C"/>
    <w:rsid w:val="009E7E84"/>
    <w:rsid w:val="00CB15B6"/>
    <w:rsid w:val="00D31D2D"/>
    <w:rsid w:val="00DF1329"/>
    <w:rsid w:val="00F522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CD1B98"/>
  <w15:chartTrackingRefBased/>
  <w15:docId w15:val="{39A9D1B1-A5B3-40D5-8500-CEC333754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D31D2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E7E8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31D2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1D2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D31D2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E7E84"/>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354</Words>
  <Characters>202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inkawa</dc:creator>
  <cp:keywords/>
  <dc:description/>
  <cp:lastModifiedBy>David Pinkawa</cp:lastModifiedBy>
  <cp:revision>5</cp:revision>
  <dcterms:created xsi:type="dcterms:W3CDTF">2019-05-24T19:11:00Z</dcterms:created>
  <dcterms:modified xsi:type="dcterms:W3CDTF">2019-05-24T19:42:00Z</dcterms:modified>
</cp:coreProperties>
</file>